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67D894" w14:textId="668BC7D6" w:rsidR="009F7661" w:rsidRPr="006102EF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alibri" w:hAnsi="Calibri" w:cs="Arial"/>
          <w:b/>
          <w:i/>
        </w:rPr>
      </w:pPr>
      <w:r w:rsidRPr="006102EF">
        <w:rPr>
          <w:rFonts w:ascii="Calibri" w:hAnsi="Calibri" w:cs="Arial"/>
          <w:b/>
          <w:i/>
        </w:rPr>
        <w:t xml:space="preserve">Príloha č. </w:t>
      </w:r>
      <w:r w:rsidR="00544C1D">
        <w:rPr>
          <w:rFonts w:ascii="Calibri" w:hAnsi="Calibri" w:cs="Arial"/>
          <w:b/>
          <w:i/>
        </w:rPr>
        <w:t>2</w:t>
      </w:r>
      <w:r w:rsidRPr="006102EF">
        <w:rPr>
          <w:rFonts w:ascii="Calibri" w:hAnsi="Calibri" w:cs="Arial"/>
          <w:b/>
          <w:i/>
        </w:rPr>
        <w:t xml:space="preserve">: </w:t>
      </w:r>
    </w:p>
    <w:p w14:paraId="15EC8201" w14:textId="6664ED4F" w:rsidR="009F7661" w:rsidRPr="006748DF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center"/>
        <w:rPr>
          <w:rFonts w:ascii="Calibri" w:hAnsi="Calibri" w:cs="Arial"/>
          <w:b/>
          <w:sz w:val="24"/>
        </w:rPr>
      </w:pPr>
      <w:r w:rsidRPr="006748DF">
        <w:rPr>
          <w:rFonts w:ascii="Calibri" w:hAnsi="Calibri" w:cs="Arial"/>
          <w:b/>
          <w:sz w:val="24"/>
        </w:rPr>
        <w:t>Návrh na plnenie kritéri</w:t>
      </w:r>
      <w:r w:rsidR="00C60E91">
        <w:rPr>
          <w:rFonts w:ascii="Calibri" w:hAnsi="Calibri" w:cs="Arial"/>
          <w:b/>
          <w:sz w:val="24"/>
        </w:rPr>
        <w:t>a</w:t>
      </w:r>
    </w:p>
    <w:p w14:paraId="2D442AD8" w14:textId="77777777" w:rsidR="009F7661" w:rsidRPr="00EC27E8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entury Gothic" w:hAnsi="Century Gothic" w:cs="Arial"/>
        </w:rPr>
      </w:pPr>
    </w:p>
    <w:p w14:paraId="2B2C6913" w14:textId="77777777" w:rsidR="009F7661" w:rsidRPr="006748DF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 w:after="0"/>
        <w:rPr>
          <w:rFonts w:ascii="Calibri" w:hAnsi="Calibri" w:cs="Arial"/>
        </w:rPr>
      </w:pPr>
      <w:r w:rsidRPr="006748DF">
        <w:rPr>
          <w:rFonts w:ascii="Calibri" w:hAnsi="Calibri" w:cs="Arial"/>
          <w:b/>
          <w:u w:val="single"/>
        </w:rPr>
        <w:t>Predmet zákazky</w:t>
      </w:r>
      <w:r w:rsidRPr="006748DF">
        <w:rPr>
          <w:rFonts w:ascii="Calibri" w:hAnsi="Calibri" w:cs="Arial"/>
        </w:rPr>
        <w:t>:</w:t>
      </w:r>
    </w:p>
    <w:p w14:paraId="3CDD1CFE" w14:textId="046EE652" w:rsidR="00D0059A" w:rsidRDefault="00AE3BA6" w:rsidP="00BF5079">
      <w:pPr>
        <w:tabs>
          <w:tab w:val="right" w:leader="dot" w:pos="3960"/>
          <w:tab w:val="right" w:leader="dot" w:pos="7380"/>
          <w:tab w:val="right" w:leader="dot" w:pos="10080"/>
        </w:tabs>
        <w:spacing w:after="0"/>
        <w:rPr>
          <w:rFonts w:ascii="Calibri" w:hAnsi="Calibri" w:cs="Arial"/>
        </w:rPr>
      </w:pPr>
      <w:r w:rsidRPr="00B11E8C">
        <w:t>Systém na vysielanie živého prenosu</w:t>
      </w:r>
      <w:r>
        <w:t xml:space="preserve"> - 06</w:t>
      </w:r>
    </w:p>
    <w:p w14:paraId="4ABAC50C" w14:textId="77777777" w:rsidR="009F7661" w:rsidRPr="006748DF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 w:after="0"/>
        <w:rPr>
          <w:rFonts w:ascii="Calibri" w:hAnsi="Calibri" w:cs="Arial"/>
        </w:rPr>
      </w:pPr>
    </w:p>
    <w:p w14:paraId="7A264881" w14:textId="77777777" w:rsidR="009F7661" w:rsidRPr="006748DF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 w:after="0"/>
        <w:rPr>
          <w:rFonts w:ascii="Calibri" w:hAnsi="Calibri" w:cs="Arial"/>
          <w:b/>
          <w:u w:val="single"/>
        </w:rPr>
      </w:pPr>
      <w:r w:rsidRPr="006748DF">
        <w:rPr>
          <w:rFonts w:ascii="Calibri" w:hAnsi="Calibri" w:cs="Arial"/>
          <w:b/>
          <w:u w:val="single"/>
        </w:rPr>
        <w:t>Verejný obstarávateľ:</w:t>
      </w:r>
    </w:p>
    <w:p w14:paraId="29B87354" w14:textId="77777777" w:rsidR="009F7661" w:rsidRDefault="009F7661" w:rsidP="009F7661">
      <w:pPr>
        <w:tabs>
          <w:tab w:val="left" w:pos="4253"/>
          <w:tab w:val="right" w:pos="10080"/>
        </w:tabs>
        <w:spacing w:before="60" w:after="0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>Univerzita Komenského v Bratislave</w:t>
      </w:r>
    </w:p>
    <w:p w14:paraId="242D17BD" w14:textId="77777777" w:rsidR="009F7661" w:rsidRPr="00AA761E" w:rsidRDefault="009F7661" w:rsidP="009F7661">
      <w:pPr>
        <w:tabs>
          <w:tab w:val="left" w:pos="4253"/>
          <w:tab w:val="right" w:pos="10080"/>
        </w:tabs>
        <w:spacing w:before="60" w:after="0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>Šafárikovo námestie 6, 814 99 Bratislava</w:t>
      </w:r>
    </w:p>
    <w:p w14:paraId="1E5840D9" w14:textId="2661BC89" w:rsidR="00ED27C6" w:rsidRPr="00982690" w:rsidRDefault="00ED27C6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entury Gothic" w:hAnsi="Century Gothic" w:cs="Arial"/>
        </w:rPr>
      </w:pPr>
      <w:bookmarkStart w:id="0" w:name="_GoBack"/>
      <w:bookmarkEnd w:id="0"/>
    </w:p>
    <w:tbl>
      <w:tblPr>
        <w:tblW w:w="908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02"/>
        <w:gridCol w:w="3685"/>
      </w:tblGrid>
      <w:tr w:rsidR="009F7661" w:rsidRPr="00982690" w14:paraId="0E43F739" w14:textId="77777777" w:rsidTr="00D51050">
        <w:trPr>
          <w:trHeight w:val="843"/>
        </w:trPr>
        <w:tc>
          <w:tcPr>
            <w:tcW w:w="540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05A476" w14:textId="7F5C93D7" w:rsidR="009F7661" w:rsidRPr="00BE5395" w:rsidRDefault="00D0059A" w:rsidP="00BE5395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</w:rPr>
            </w:pPr>
            <w:r w:rsidRPr="00BE5395">
              <w:rPr>
                <w:rFonts w:ascii="Calibri" w:hAnsi="Calibri"/>
              </w:rPr>
              <w:t>(uv</w:t>
            </w:r>
            <w:r>
              <w:rPr>
                <w:rFonts w:ascii="Calibri" w:hAnsi="Calibri"/>
              </w:rPr>
              <w:t>eďte, prosím,</w:t>
            </w:r>
            <w:r w:rsidRPr="00BE5395"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 xml:space="preserve">ku každej položke </w:t>
            </w:r>
            <w:r w:rsidRPr="00BE5395">
              <w:rPr>
                <w:rFonts w:ascii="Calibri" w:hAnsi="Calibri"/>
              </w:rPr>
              <w:t>označenie konkrétnej značky</w:t>
            </w:r>
            <w:r w:rsidR="00C06935">
              <w:rPr>
                <w:rFonts w:ascii="Calibri" w:hAnsi="Calibri"/>
              </w:rPr>
              <w:t>,</w:t>
            </w:r>
            <w:r>
              <w:rPr>
                <w:rFonts w:ascii="Calibri" w:hAnsi="Calibri"/>
              </w:rPr>
              <w:t xml:space="preserve"> </w:t>
            </w:r>
            <w:r w:rsidRPr="00BE5395">
              <w:rPr>
                <w:rFonts w:ascii="Calibri" w:hAnsi="Calibri"/>
              </w:rPr>
              <w:t>modelu</w:t>
            </w:r>
            <w:r w:rsidR="00C06935">
              <w:rPr>
                <w:rFonts w:ascii="Calibri" w:hAnsi="Calibri"/>
              </w:rPr>
              <w:t xml:space="preserve"> a produktového čísla,</w:t>
            </w:r>
            <w:r w:rsidRPr="00BE5395">
              <w:rPr>
                <w:rFonts w:ascii="Calibri" w:hAnsi="Calibri"/>
              </w:rPr>
              <w:t xml:space="preserve"> ktor</w:t>
            </w:r>
            <w:r>
              <w:rPr>
                <w:rFonts w:ascii="Calibri" w:hAnsi="Calibri"/>
              </w:rPr>
              <w:t>ý</w:t>
            </w:r>
            <w:r w:rsidRPr="00BE5395"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 xml:space="preserve">predkladáte </w:t>
            </w:r>
            <w:r w:rsidRPr="00BE5395">
              <w:rPr>
                <w:rFonts w:ascii="Calibri" w:hAnsi="Calibri"/>
              </w:rPr>
              <w:t>do ponuky</w:t>
            </w:r>
            <w:r>
              <w:rPr>
                <w:rFonts w:ascii="Calibri" w:hAnsi="Calibri"/>
              </w:rPr>
              <w:t>)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8332E2" w14:textId="6FE7D80E" w:rsidR="009F7661" w:rsidRPr="006748DF" w:rsidRDefault="009F7661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  <w:iCs/>
              </w:rPr>
            </w:pPr>
            <w:r w:rsidRPr="006748DF">
              <w:rPr>
                <w:rFonts w:ascii="Calibri" w:hAnsi="Calibri"/>
                <w:i/>
                <w:iCs/>
              </w:rPr>
              <w:t>Návrh na plnenie kritéri</w:t>
            </w:r>
            <w:r w:rsidR="00F8509F">
              <w:rPr>
                <w:rFonts w:ascii="Calibri" w:hAnsi="Calibri"/>
                <w:i/>
                <w:iCs/>
              </w:rPr>
              <w:t>a</w:t>
            </w:r>
          </w:p>
        </w:tc>
      </w:tr>
      <w:tr w:rsidR="00AE3BA6" w:rsidRPr="00982690" w14:paraId="5D71C754" w14:textId="77777777" w:rsidTr="00E820DE">
        <w:trPr>
          <w:trHeight w:val="364"/>
        </w:trPr>
        <w:tc>
          <w:tcPr>
            <w:tcW w:w="908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CA8A940" w14:textId="5DEDEB9F" w:rsidR="00AE3BA6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 w:rsidRPr="00B11E8C">
              <w:t>Systém na vysielanie živého prenosu</w:t>
            </w:r>
          </w:p>
        </w:tc>
      </w:tr>
      <w:tr w:rsidR="008432EA" w:rsidRPr="00982690" w14:paraId="4B08CD11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80446EC" w14:textId="157EBD34" w:rsidR="008432EA" w:rsidRPr="00D0059A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>
              <w:rPr>
                <w:rFonts w:ascii="Calibri" w:hAnsi="Calibri"/>
                <w:i/>
              </w:rPr>
              <w:t>Video réžia</w:t>
            </w:r>
            <w:r w:rsidR="008432EA" w:rsidRPr="00BE5395">
              <w:rPr>
                <w:rFonts w:ascii="Calibri" w:hAnsi="Calibri"/>
                <w:i/>
              </w:rPr>
              <w:t xml:space="preserve"> </w:t>
            </w:r>
            <w:r w:rsidR="008432EA">
              <w:rPr>
                <w:rFonts w:ascii="Calibri" w:hAnsi="Calibri"/>
                <w:i/>
              </w:rPr>
              <w:t xml:space="preserve">- </w:t>
            </w:r>
            <w:r w:rsidR="008432EA" w:rsidRPr="00BE5395">
              <w:rPr>
                <w:rFonts w:ascii="Calibri" w:hAnsi="Calibri"/>
                <w:i/>
                <w:highlight w:val="yellow"/>
              </w:rPr>
              <w:t>..</w:t>
            </w:r>
            <w:r w:rsidR="00544C1D">
              <w:rPr>
                <w:rFonts w:ascii="Calibri" w:hAnsi="Calibri"/>
                <w:i/>
                <w:highlight w:val="yellow"/>
              </w:rPr>
              <w:t>..........................</w:t>
            </w:r>
            <w:r w:rsidR="008432EA" w:rsidRPr="00BE5395">
              <w:rPr>
                <w:rFonts w:ascii="Calibri" w:hAnsi="Calibri"/>
                <w:i/>
                <w:highlight w:val="yellow"/>
              </w:rPr>
              <w:t>....</w:t>
            </w:r>
            <w:r w:rsidR="008432EA" w:rsidRPr="00BE5395">
              <w:rPr>
                <w:rFonts w:ascii="Calibri" w:hAnsi="Calibri"/>
                <w:i/>
              </w:rPr>
              <w:t xml:space="preserve"> </w:t>
            </w:r>
            <w:r w:rsidR="008432EA">
              <w:rPr>
                <w:rFonts w:ascii="Calibri" w:hAnsi="Calibri"/>
                <w:i/>
              </w:rPr>
              <w:t xml:space="preserve">, </w:t>
            </w:r>
            <w:r>
              <w:rPr>
                <w:rFonts w:ascii="Calibri" w:hAnsi="Calibri"/>
                <w:i/>
              </w:rPr>
              <w:t>2</w:t>
            </w:r>
            <w:r w:rsidR="008432EA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217EC3" w14:textId="77777777" w:rsidR="008432EA" w:rsidRDefault="008432EA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D0059A" w:rsidRPr="00982690" w14:paraId="76F4EDD7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85431AE" w14:textId="78C6D3AE" w:rsidR="00D0059A" w:rsidRDefault="00AE3BA6" w:rsidP="00BF5079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 w:rsidRPr="00AE3BA6">
              <w:rPr>
                <w:i/>
              </w:rPr>
              <w:t>Prevodník H.264 video streamu</w:t>
            </w:r>
            <w:r>
              <w:rPr>
                <w:rFonts w:ascii="Calibri" w:hAnsi="Calibri"/>
                <w:i/>
              </w:rPr>
              <w:t xml:space="preserve"> </w:t>
            </w:r>
            <w:r w:rsidR="00BF5079">
              <w:rPr>
                <w:rFonts w:ascii="Calibri" w:hAnsi="Calibri"/>
                <w:i/>
              </w:rPr>
              <w:t xml:space="preserve">- </w:t>
            </w:r>
            <w:r w:rsidR="00BF5079" w:rsidRPr="00BE5395">
              <w:rPr>
                <w:rFonts w:ascii="Calibri" w:hAnsi="Calibri"/>
                <w:i/>
                <w:highlight w:val="yellow"/>
              </w:rPr>
              <w:t>..</w:t>
            </w:r>
            <w:r w:rsidR="00BF5079">
              <w:rPr>
                <w:rFonts w:ascii="Calibri" w:hAnsi="Calibri"/>
                <w:i/>
                <w:highlight w:val="yellow"/>
              </w:rPr>
              <w:t>..........................</w:t>
            </w:r>
            <w:r w:rsidR="00BF5079" w:rsidRPr="00BE5395">
              <w:rPr>
                <w:rFonts w:ascii="Calibri" w:hAnsi="Calibri"/>
                <w:i/>
                <w:highlight w:val="yellow"/>
              </w:rPr>
              <w:t>....</w:t>
            </w:r>
            <w:r w:rsidR="00BF5079" w:rsidRPr="00BE5395">
              <w:rPr>
                <w:rFonts w:ascii="Calibri" w:hAnsi="Calibri"/>
                <w:i/>
              </w:rPr>
              <w:t xml:space="preserve"> </w:t>
            </w:r>
            <w:r w:rsidR="00BF5079">
              <w:rPr>
                <w:rFonts w:ascii="Calibri" w:hAnsi="Calibri"/>
                <w:i/>
              </w:rPr>
              <w:t xml:space="preserve">, </w:t>
            </w:r>
            <w:r w:rsidR="00B129BA">
              <w:rPr>
                <w:rFonts w:ascii="Calibri" w:hAnsi="Calibri"/>
                <w:i/>
              </w:rPr>
              <w:t>1</w:t>
            </w:r>
            <w:r w:rsidR="00BF5079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02E416" w14:textId="77777777" w:rsidR="00D0059A" w:rsidRDefault="00D0059A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D0059A" w:rsidRPr="00982690" w14:paraId="63A1D8FE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0147A93" w14:textId="1B29D795" w:rsidR="00D0059A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>
              <w:rPr>
                <w:rFonts w:ascii="Calibri" w:hAnsi="Calibri"/>
                <w:i/>
              </w:rPr>
              <w:t>Fotoaparát 1</w:t>
            </w:r>
            <w:r w:rsidR="00320C3A">
              <w:rPr>
                <w:rFonts w:ascii="Calibri" w:hAnsi="Calibri"/>
                <w:i/>
              </w:rPr>
              <w:t xml:space="preserve"> </w:t>
            </w:r>
            <w:r w:rsidR="00BF5079">
              <w:rPr>
                <w:rFonts w:ascii="Calibri" w:hAnsi="Calibri"/>
                <w:i/>
              </w:rPr>
              <w:t xml:space="preserve">- </w:t>
            </w:r>
            <w:r w:rsidR="00BF5079" w:rsidRPr="00BE5395">
              <w:rPr>
                <w:rFonts w:ascii="Calibri" w:hAnsi="Calibri"/>
                <w:i/>
                <w:highlight w:val="yellow"/>
              </w:rPr>
              <w:t>..</w:t>
            </w:r>
            <w:r w:rsidR="00BF5079">
              <w:rPr>
                <w:rFonts w:ascii="Calibri" w:hAnsi="Calibri"/>
                <w:i/>
                <w:highlight w:val="yellow"/>
              </w:rPr>
              <w:t>..........................</w:t>
            </w:r>
            <w:r w:rsidR="00BF5079" w:rsidRPr="00BE5395">
              <w:rPr>
                <w:rFonts w:ascii="Calibri" w:hAnsi="Calibri"/>
                <w:i/>
                <w:highlight w:val="yellow"/>
              </w:rPr>
              <w:t>....</w:t>
            </w:r>
            <w:r w:rsidR="00BF5079" w:rsidRPr="00BE5395">
              <w:rPr>
                <w:rFonts w:ascii="Calibri" w:hAnsi="Calibri"/>
                <w:i/>
              </w:rPr>
              <w:t xml:space="preserve"> </w:t>
            </w:r>
            <w:r w:rsidR="00BF5079">
              <w:rPr>
                <w:rFonts w:ascii="Calibri" w:hAnsi="Calibri"/>
                <w:i/>
              </w:rPr>
              <w:t xml:space="preserve">, </w:t>
            </w:r>
            <w:r>
              <w:rPr>
                <w:rFonts w:ascii="Calibri" w:hAnsi="Calibri"/>
                <w:i/>
              </w:rPr>
              <w:t>2</w:t>
            </w:r>
            <w:r w:rsidR="00BF5079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AF1411" w14:textId="77777777" w:rsidR="00D0059A" w:rsidRDefault="00D0059A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BF5079" w:rsidRPr="00982690" w14:paraId="085EEC31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4D66DE8" w14:textId="6D27C63D" w:rsidR="00BF5079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>
              <w:rPr>
                <w:rFonts w:ascii="Calibri" w:hAnsi="Calibri"/>
                <w:i/>
              </w:rPr>
              <w:t xml:space="preserve">Fotoaparát </w:t>
            </w:r>
            <w:r>
              <w:rPr>
                <w:rFonts w:ascii="Calibri" w:hAnsi="Calibri"/>
                <w:i/>
              </w:rPr>
              <w:t>2</w:t>
            </w:r>
            <w:r w:rsidR="00320C3A">
              <w:rPr>
                <w:rFonts w:ascii="Calibri" w:hAnsi="Calibri"/>
                <w:i/>
              </w:rPr>
              <w:t xml:space="preserve"> </w:t>
            </w:r>
            <w:r w:rsidR="00BF5079">
              <w:rPr>
                <w:rFonts w:ascii="Calibri" w:hAnsi="Calibri"/>
                <w:i/>
              </w:rPr>
              <w:t xml:space="preserve">- </w:t>
            </w:r>
            <w:r w:rsidR="00BF5079" w:rsidRPr="00BE5395">
              <w:rPr>
                <w:rFonts w:ascii="Calibri" w:hAnsi="Calibri"/>
                <w:i/>
                <w:highlight w:val="yellow"/>
              </w:rPr>
              <w:t>..</w:t>
            </w:r>
            <w:r w:rsidR="00BF5079">
              <w:rPr>
                <w:rFonts w:ascii="Calibri" w:hAnsi="Calibri"/>
                <w:i/>
                <w:highlight w:val="yellow"/>
              </w:rPr>
              <w:t>..........................</w:t>
            </w:r>
            <w:r w:rsidR="00BF5079" w:rsidRPr="00BE5395">
              <w:rPr>
                <w:rFonts w:ascii="Calibri" w:hAnsi="Calibri"/>
                <w:i/>
                <w:highlight w:val="yellow"/>
              </w:rPr>
              <w:t>....</w:t>
            </w:r>
            <w:r w:rsidR="00BF5079" w:rsidRPr="00BE5395">
              <w:rPr>
                <w:rFonts w:ascii="Calibri" w:hAnsi="Calibri"/>
                <w:i/>
              </w:rPr>
              <w:t xml:space="preserve"> </w:t>
            </w:r>
            <w:r w:rsidR="00E452E2">
              <w:rPr>
                <w:rFonts w:ascii="Calibri" w:hAnsi="Calibri"/>
                <w:i/>
              </w:rPr>
              <w:t xml:space="preserve">, </w:t>
            </w:r>
            <w:r>
              <w:rPr>
                <w:rFonts w:ascii="Calibri" w:hAnsi="Calibri"/>
                <w:i/>
              </w:rPr>
              <w:t>1</w:t>
            </w:r>
            <w:r w:rsidR="00BF5079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4327EA" w14:textId="77777777" w:rsidR="00BF5079" w:rsidRDefault="00BF5079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BF5079" w:rsidRPr="00982690" w14:paraId="4EF03C49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C97BF69" w14:textId="7A501492" w:rsidR="00BF5079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>
              <w:rPr>
                <w:rFonts w:ascii="Calibri" w:hAnsi="Calibri"/>
                <w:i/>
              </w:rPr>
              <w:t>Statív</w:t>
            </w:r>
            <w:r w:rsidR="00274D12">
              <w:rPr>
                <w:rFonts w:ascii="Calibri" w:hAnsi="Calibri"/>
                <w:i/>
              </w:rPr>
              <w:t xml:space="preserve"> </w:t>
            </w:r>
            <w:r w:rsidR="00BF5079">
              <w:rPr>
                <w:rFonts w:ascii="Calibri" w:hAnsi="Calibri"/>
                <w:i/>
              </w:rPr>
              <w:t xml:space="preserve">- </w:t>
            </w:r>
            <w:r w:rsidR="00BF5079" w:rsidRPr="00BE5395">
              <w:rPr>
                <w:rFonts w:ascii="Calibri" w:hAnsi="Calibri"/>
                <w:i/>
                <w:highlight w:val="yellow"/>
              </w:rPr>
              <w:t>..</w:t>
            </w:r>
            <w:r w:rsidR="00BF5079">
              <w:rPr>
                <w:rFonts w:ascii="Calibri" w:hAnsi="Calibri"/>
                <w:i/>
                <w:highlight w:val="yellow"/>
              </w:rPr>
              <w:t>..........................</w:t>
            </w:r>
            <w:r w:rsidR="00BF5079" w:rsidRPr="00BE5395">
              <w:rPr>
                <w:rFonts w:ascii="Calibri" w:hAnsi="Calibri"/>
                <w:i/>
                <w:highlight w:val="yellow"/>
              </w:rPr>
              <w:t>....</w:t>
            </w:r>
            <w:r w:rsidR="00BF5079" w:rsidRPr="00BE5395">
              <w:rPr>
                <w:rFonts w:ascii="Calibri" w:hAnsi="Calibri"/>
                <w:i/>
              </w:rPr>
              <w:t xml:space="preserve"> </w:t>
            </w:r>
            <w:r w:rsidR="00BF5079">
              <w:rPr>
                <w:rFonts w:ascii="Calibri" w:hAnsi="Calibri"/>
                <w:i/>
              </w:rPr>
              <w:t xml:space="preserve">, </w:t>
            </w:r>
            <w:r>
              <w:rPr>
                <w:rFonts w:ascii="Calibri" w:hAnsi="Calibri"/>
                <w:i/>
              </w:rPr>
              <w:t>3</w:t>
            </w:r>
            <w:r w:rsidR="00BF5079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96F98C" w14:textId="77777777" w:rsidR="00BF5079" w:rsidRDefault="00BF5079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BF5079" w:rsidRPr="00982690" w14:paraId="139A38AF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5BC42CB" w14:textId="79493955" w:rsidR="00BF5079" w:rsidRDefault="00AE3BA6" w:rsidP="00320C3A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 w:rsidRPr="00AE3BA6">
              <w:rPr>
                <w:i/>
              </w:rPr>
              <w:t>Stojan na fotoaparát</w:t>
            </w:r>
            <w:r w:rsidR="00320C3A">
              <w:rPr>
                <w:rFonts w:ascii="Calibri" w:hAnsi="Calibri"/>
                <w:i/>
              </w:rPr>
              <w:t xml:space="preserve"> </w:t>
            </w:r>
            <w:r w:rsidR="00BF5079">
              <w:rPr>
                <w:rFonts w:ascii="Calibri" w:hAnsi="Calibri"/>
                <w:i/>
              </w:rPr>
              <w:t xml:space="preserve">- </w:t>
            </w:r>
            <w:r w:rsidR="00BF5079" w:rsidRPr="00BE5395">
              <w:rPr>
                <w:rFonts w:ascii="Calibri" w:hAnsi="Calibri"/>
                <w:i/>
                <w:highlight w:val="yellow"/>
              </w:rPr>
              <w:t>..</w:t>
            </w:r>
            <w:r w:rsidR="00BF5079">
              <w:rPr>
                <w:rFonts w:ascii="Calibri" w:hAnsi="Calibri"/>
                <w:i/>
                <w:highlight w:val="yellow"/>
              </w:rPr>
              <w:t>..........................</w:t>
            </w:r>
            <w:r w:rsidR="00BF5079" w:rsidRPr="00BE5395">
              <w:rPr>
                <w:rFonts w:ascii="Calibri" w:hAnsi="Calibri"/>
                <w:i/>
                <w:highlight w:val="yellow"/>
              </w:rPr>
              <w:t>....</w:t>
            </w:r>
            <w:r w:rsidR="00BF5079" w:rsidRPr="00BE5395">
              <w:rPr>
                <w:rFonts w:ascii="Calibri" w:hAnsi="Calibri"/>
                <w:i/>
              </w:rPr>
              <w:t xml:space="preserve"> </w:t>
            </w:r>
            <w:r w:rsidR="00BF5079">
              <w:rPr>
                <w:rFonts w:ascii="Calibri" w:hAnsi="Calibri"/>
                <w:i/>
              </w:rPr>
              <w:t xml:space="preserve">, </w:t>
            </w:r>
            <w:r>
              <w:rPr>
                <w:rFonts w:ascii="Calibri" w:hAnsi="Calibri"/>
                <w:i/>
              </w:rPr>
              <w:t xml:space="preserve"> 2</w:t>
            </w:r>
            <w:r w:rsidR="00BF5079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5B4CB2" w14:textId="77777777" w:rsidR="00BF5079" w:rsidRDefault="00BF5079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BF5079" w:rsidRPr="00982690" w14:paraId="5A3A59F5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8240BFD" w14:textId="3F9D4890" w:rsidR="00BF5079" w:rsidRPr="005E56CB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>
              <w:rPr>
                <w:rFonts w:ascii="Calibri" w:hAnsi="Calibri"/>
                <w:i/>
              </w:rPr>
              <w:t>HDMI extender</w:t>
            </w:r>
            <w:r w:rsidR="00003ED4" w:rsidRPr="00003ED4">
              <w:rPr>
                <w:i/>
              </w:rPr>
              <w:t xml:space="preserve"> </w:t>
            </w:r>
            <w:r w:rsidR="00BF5079" w:rsidRPr="005E56CB">
              <w:rPr>
                <w:rFonts w:ascii="Calibri" w:hAnsi="Calibri"/>
                <w:i/>
              </w:rPr>
              <w:t xml:space="preserve">- </w:t>
            </w:r>
            <w:r w:rsidR="00BF5079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BF5079" w:rsidRPr="005E56CB">
              <w:rPr>
                <w:rFonts w:ascii="Calibri" w:hAnsi="Calibri"/>
                <w:i/>
              </w:rPr>
              <w:t xml:space="preserve"> , </w:t>
            </w:r>
            <w:r>
              <w:rPr>
                <w:rFonts w:ascii="Calibri" w:hAnsi="Calibri"/>
                <w:i/>
              </w:rPr>
              <w:t>2</w:t>
            </w:r>
            <w:r w:rsidR="00BF5079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ECBDCF" w14:textId="77777777" w:rsidR="00BF5079" w:rsidRPr="005E56CB" w:rsidRDefault="00BF5079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BF5079" w:rsidRPr="00982690" w14:paraId="7F830717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B99E8D8" w14:textId="2D5A7DC1" w:rsidR="00BF5079" w:rsidRPr="005E56CB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 w:rsidRPr="00AE3BA6">
              <w:rPr>
                <w:i/>
              </w:rPr>
              <w:t>Adaptér EF-EOS</w:t>
            </w:r>
            <w:r w:rsidR="00ED27C6">
              <w:rPr>
                <w:rFonts w:ascii="Calibri" w:hAnsi="Calibri"/>
                <w:i/>
              </w:rPr>
              <w:t xml:space="preserve"> </w:t>
            </w:r>
            <w:r w:rsidR="00BF5079" w:rsidRPr="005E56CB">
              <w:rPr>
                <w:rFonts w:ascii="Calibri" w:hAnsi="Calibri"/>
                <w:i/>
              </w:rPr>
              <w:t xml:space="preserve">- </w:t>
            </w:r>
            <w:r w:rsidR="00BF5079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BF5079" w:rsidRPr="005E56CB">
              <w:rPr>
                <w:rFonts w:ascii="Calibri" w:hAnsi="Calibri"/>
                <w:i/>
              </w:rPr>
              <w:t xml:space="preserve"> , </w:t>
            </w:r>
            <w:r w:rsidR="00320C3A">
              <w:rPr>
                <w:rFonts w:ascii="Calibri" w:hAnsi="Calibri"/>
                <w:i/>
              </w:rPr>
              <w:t>1</w:t>
            </w:r>
            <w:r w:rsidR="00BF5079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865BF8" w14:textId="77777777" w:rsidR="00BF5079" w:rsidRPr="005E56CB" w:rsidRDefault="00BF5079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BF5079" w:rsidRPr="00982690" w14:paraId="006AD23C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0B400EE" w14:textId="6B1B6EEE" w:rsidR="00BF5079" w:rsidRPr="005E56CB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 w:rsidRPr="00AE3BA6">
              <w:rPr>
                <w:i/>
              </w:rPr>
              <w:t>Napájací adaptér</w:t>
            </w:r>
            <w:r w:rsidRPr="005E56CB">
              <w:rPr>
                <w:rFonts w:ascii="Calibri" w:hAnsi="Calibri"/>
                <w:i/>
              </w:rPr>
              <w:t xml:space="preserve"> </w:t>
            </w:r>
            <w:r w:rsidR="00BF5079" w:rsidRPr="005E56CB">
              <w:rPr>
                <w:rFonts w:ascii="Calibri" w:hAnsi="Calibri"/>
                <w:i/>
              </w:rPr>
              <w:t xml:space="preserve">- </w:t>
            </w:r>
            <w:r w:rsidR="00BF5079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BF5079" w:rsidRPr="005E56CB">
              <w:rPr>
                <w:rFonts w:ascii="Calibri" w:hAnsi="Calibri"/>
                <w:i/>
              </w:rPr>
              <w:t xml:space="preserve"> , </w:t>
            </w:r>
            <w:r>
              <w:rPr>
                <w:rFonts w:ascii="Calibri" w:hAnsi="Calibri"/>
                <w:i/>
              </w:rPr>
              <w:t>3</w:t>
            </w:r>
            <w:r w:rsidR="00BF5079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9482CC" w14:textId="77777777" w:rsidR="00BF5079" w:rsidRPr="005E56CB" w:rsidRDefault="00BF5079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BF5079" w:rsidRPr="00982690" w14:paraId="6C668BD8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D11B72E" w14:textId="5BF6F07C" w:rsidR="00BF5079" w:rsidRPr="005E56CB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 w:rsidRPr="00AE3BA6">
              <w:rPr>
                <w:i/>
              </w:rPr>
              <w:t>Batériový modul 1</w:t>
            </w:r>
            <w:r w:rsidR="003E0B62" w:rsidRPr="005E56CB">
              <w:rPr>
                <w:i/>
              </w:rPr>
              <w:t xml:space="preserve"> </w:t>
            </w:r>
            <w:r w:rsidR="00BF5079" w:rsidRPr="005E56CB">
              <w:rPr>
                <w:rFonts w:ascii="Calibri" w:hAnsi="Calibri"/>
                <w:i/>
              </w:rPr>
              <w:t xml:space="preserve">- </w:t>
            </w:r>
            <w:r w:rsidR="00BF5079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BF5079" w:rsidRPr="005E56CB">
              <w:rPr>
                <w:rFonts w:ascii="Calibri" w:hAnsi="Calibri"/>
                <w:i/>
              </w:rPr>
              <w:t xml:space="preserve"> , </w:t>
            </w:r>
            <w:r>
              <w:rPr>
                <w:rFonts w:ascii="Calibri" w:hAnsi="Calibri"/>
                <w:i/>
              </w:rPr>
              <w:t>1</w:t>
            </w:r>
            <w:r w:rsidR="00BF5079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AD24B8" w14:textId="77777777" w:rsidR="00BF5079" w:rsidRPr="005E56CB" w:rsidRDefault="00BF5079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BF5079" w:rsidRPr="00982690" w14:paraId="3861051A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50FD7FA" w14:textId="1BEF1F78" w:rsidR="00BF5079" w:rsidRPr="005E56CB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 w:rsidRPr="00AE3BA6">
              <w:rPr>
                <w:i/>
              </w:rPr>
              <w:t>Batériový modul 2</w:t>
            </w:r>
            <w:r w:rsidR="00D928C0">
              <w:rPr>
                <w:i/>
              </w:rPr>
              <w:t xml:space="preserve"> </w:t>
            </w:r>
            <w:r w:rsidR="00BF5079" w:rsidRPr="005E56CB">
              <w:rPr>
                <w:rFonts w:ascii="Calibri" w:hAnsi="Calibri"/>
                <w:i/>
              </w:rPr>
              <w:t xml:space="preserve">- </w:t>
            </w:r>
            <w:r w:rsidR="00BF5079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BF5079" w:rsidRPr="005E56CB">
              <w:rPr>
                <w:rFonts w:ascii="Calibri" w:hAnsi="Calibri"/>
                <w:i/>
              </w:rPr>
              <w:t xml:space="preserve"> , </w:t>
            </w:r>
            <w:r>
              <w:rPr>
                <w:rFonts w:ascii="Calibri" w:hAnsi="Calibri"/>
                <w:i/>
              </w:rPr>
              <w:t>2</w:t>
            </w:r>
            <w:r w:rsidR="00BF5079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DD6B0F" w14:textId="77777777" w:rsidR="00BF5079" w:rsidRPr="005E56CB" w:rsidRDefault="00BF5079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BF5079" w:rsidRPr="00982690" w14:paraId="030377B9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D0D8A70" w14:textId="4A62A351" w:rsidR="00BF5079" w:rsidRPr="005E56CB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rFonts w:ascii="Calibri" w:hAnsi="Calibri"/>
                <w:i/>
              </w:rPr>
            </w:pPr>
            <w:r>
              <w:rPr>
                <w:rFonts w:ascii="Calibri" w:hAnsi="Calibri"/>
                <w:i/>
              </w:rPr>
              <w:t>Objektív 1</w:t>
            </w:r>
            <w:r w:rsidR="00320C3A">
              <w:rPr>
                <w:i/>
              </w:rPr>
              <w:t xml:space="preserve"> </w:t>
            </w:r>
            <w:r w:rsidR="00BF5079" w:rsidRPr="005E56CB">
              <w:rPr>
                <w:rFonts w:ascii="Calibri" w:hAnsi="Calibri"/>
                <w:i/>
              </w:rPr>
              <w:t xml:space="preserve">- </w:t>
            </w:r>
            <w:r w:rsidR="00BF5079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BF5079" w:rsidRPr="005E56CB">
              <w:rPr>
                <w:rFonts w:ascii="Calibri" w:hAnsi="Calibri"/>
                <w:i/>
              </w:rPr>
              <w:t xml:space="preserve"> , 1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84DC48" w14:textId="77777777" w:rsidR="00BF5079" w:rsidRPr="005E56CB" w:rsidRDefault="00BF5079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3E0B62" w:rsidRPr="00982690" w14:paraId="3BD724AC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753F961" w14:textId="783F6B56" w:rsidR="003E0B62" w:rsidRPr="005E56CB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i/>
              </w:rPr>
            </w:pPr>
            <w:r>
              <w:rPr>
                <w:rFonts w:ascii="Calibri" w:hAnsi="Calibri"/>
                <w:i/>
              </w:rPr>
              <w:t xml:space="preserve">Objektív </w:t>
            </w:r>
            <w:r>
              <w:rPr>
                <w:rFonts w:ascii="Calibri" w:hAnsi="Calibri"/>
                <w:i/>
              </w:rPr>
              <w:t>2</w:t>
            </w:r>
            <w:r w:rsidR="00ED27C6">
              <w:rPr>
                <w:rFonts w:ascii="Calibri" w:hAnsi="Calibri"/>
                <w:i/>
              </w:rPr>
              <w:t xml:space="preserve"> </w:t>
            </w:r>
            <w:r w:rsidR="003E0B62" w:rsidRPr="005E56CB">
              <w:rPr>
                <w:i/>
              </w:rPr>
              <w:t xml:space="preserve"> </w:t>
            </w:r>
            <w:r w:rsidR="003E0B62" w:rsidRPr="005E56CB">
              <w:rPr>
                <w:rFonts w:ascii="Calibri" w:hAnsi="Calibri"/>
                <w:i/>
              </w:rPr>
              <w:t xml:space="preserve">- </w:t>
            </w:r>
            <w:r w:rsidR="003E0B62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3E0B62" w:rsidRPr="005E56CB">
              <w:rPr>
                <w:rFonts w:ascii="Calibri" w:hAnsi="Calibri"/>
                <w:i/>
              </w:rPr>
              <w:t xml:space="preserve"> , </w:t>
            </w:r>
            <w:r w:rsidR="00320C3A">
              <w:rPr>
                <w:rFonts w:ascii="Calibri" w:hAnsi="Calibri"/>
                <w:i/>
              </w:rPr>
              <w:t>1</w:t>
            </w:r>
            <w:r w:rsidR="003E0B62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92DA8D" w14:textId="77777777" w:rsidR="003E0B62" w:rsidRPr="005E56CB" w:rsidRDefault="003E0B62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3E0B62" w:rsidRPr="00982690" w14:paraId="4CCB274C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F628635" w14:textId="593872B0" w:rsidR="003E0B62" w:rsidRPr="005E56CB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i/>
              </w:rPr>
            </w:pPr>
            <w:r>
              <w:rPr>
                <w:rFonts w:ascii="Calibri" w:hAnsi="Calibri"/>
                <w:i/>
              </w:rPr>
              <w:t xml:space="preserve">Objektív </w:t>
            </w:r>
            <w:r>
              <w:rPr>
                <w:rFonts w:ascii="Calibri" w:hAnsi="Calibri"/>
                <w:i/>
              </w:rPr>
              <w:t>3</w:t>
            </w:r>
            <w:r w:rsidR="003E0B62" w:rsidRPr="005E56CB">
              <w:rPr>
                <w:i/>
              </w:rPr>
              <w:t xml:space="preserve"> </w:t>
            </w:r>
            <w:r w:rsidR="003E0B62" w:rsidRPr="005E56CB">
              <w:rPr>
                <w:rFonts w:ascii="Calibri" w:hAnsi="Calibri"/>
                <w:i/>
              </w:rPr>
              <w:t xml:space="preserve">- </w:t>
            </w:r>
            <w:r w:rsidR="003E0B62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3E0B62" w:rsidRPr="005E56CB">
              <w:rPr>
                <w:rFonts w:ascii="Calibri" w:hAnsi="Calibri"/>
                <w:i/>
              </w:rPr>
              <w:t xml:space="preserve"> , 1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C34F6F" w14:textId="77777777" w:rsidR="003E0B62" w:rsidRPr="005E56CB" w:rsidRDefault="003E0B62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3E0B62" w:rsidRPr="00982690" w14:paraId="2C9EFF6B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71E9D11" w14:textId="59386069" w:rsidR="003E0B62" w:rsidRPr="005E56CB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i/>
              </w:rPr>
            </w:pPr>
            <w:r>
              <w:rPr>
                <w:rFonts w:ascii="Calibri" w:hAnsi="Calibri"/>
                <w:i/>
              </w:rPr>
              <w:t xml:space="preserve">Objektív </w:t>
            </w:r>
            <w:r>
              <w:rPr>
                <w:rFonts w:ascii="Calibri" w:hAnsi="Calibri"/>
                <w:i/>
              </w:rPr>
              <w:t>4</w:t>
            </w:r>
            <w:r w:rsidR="00B129BA" w:rsidRPr="005E56CB">
              <w:rPr>
                <w:i/>
              </w:rPr>
              <w:t xml:space="preserve"> </w:t>
            </w:r>
            <w:r w:rsidR="003E0B62" w:rsidRPr="005E56CB">
              <w:rPr>
                <w:rFonts w:ascii="Calibri" w:hAnsi="Calibri"/>
                <w:i/>
              </w:rPr>
              <w:t xml:space="preserve">- </w:t>
            </w:r>
            <w:r w:rsidR="003E0B62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3E0B62" w:rsidRPr="005E56CB">
              <w:rPr>
                <w:rFonts w:ascii="Calibri" w:hAnsi="Calibri"/>
                <w:i/>
              </w:rPr>
              <w:t xml:space="preserve"> , </w:t>
            </w:r>
            <w:r w:rsidR="00ED27C6">
              <w:rPr>
                <w:rFonts w:ascii="Calibri" w:hAnsi="Calibri"/>
                <w:i/>
              </w:rPr>
              <w:t>2</w:t>
            </w:r>
            <w:r w:rsidR="003E0B62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7C6E44" w14:textId="77777777" w:rsidR="003E0B62" w:rsidRPr="005E56CB" w:rsidRDefault="003E0B62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B129BA" w:rsidRPr="00982690" w14:paraId="7D008F8C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8AC4071" w14:textId="7F2D146B" w:rsidR="00B129BA" w:rsidRPr="005E56CB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i/>
              </w:rPr>
            </w:pPr>
            <w:r w:rsidRPr="00AE3BA6">
              <w:rPr>
                <w:i/>
              </w:rPr>
              <w:t>Set bezdrôtového mikrofónu 01</w:t>
            </w:r>
            <w:r w:rsidR="00B129BA" w:rsidRPr="005E56CB">
              <w:rPr>
                <w:i/>
              </w:rPr>
              <w:t xml:space="preserve"> </w:t>
            </w:r>
            <w:r w:rsidR="00B129BA" w:rsidRPr="005E56CB">
              <w:rPr>
                <w:rFonts w:ascii="Calibri" w:hAnsi="Calibri"/>
                <w:i/>
              </w:rPr>
              <w:t xml:space="preserve">- </w:t>
            </w:r>
            <w:r w:rsidR="00B129BA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320C3A">
              <w:rPr>
                <w:rFonts w:ascii="Calibri" w:hAnsi="Calibri"/>
                <w:i/>
              </w:rPr>
              <w:t xml:space="preserve"> , </w:t>
            </w:r>
            <w:r>
              <w:rPr>
                <w:rFonts w:ascii="Calibri" w:hAnsi="Calibri"/>
                <w:i/>
              </w:rPr>
              <w:t>1</w:t>
            </w:r>
            <w:r w:rsidR="00B129BA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311507" w14:textId="77777777" w:rsidR="00B129BA" w:rsidRPr="005E56CB" w:rsidRDefault="00B129BA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003ED4" w:rsidRPr="00982690" w14:paraId="56F5BD2C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816F1B6" w14:textId="00AD0CBE" w:rsidR="00003ED4" w:rsidRDefault="00AE3BA6" w:rsidP="00003ED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i/>
              </w:rPr>
            </w:pPr>
            <w:r>
              <w:rPr>
                <w:i/>
              </w:rPr>
              <w:t>Set bezdrôtového mikrofónu 02</w:t>
            </w:r>
            <w:r w:rsidRPr="005E56CB">
              <w:rPr>
                <w:i/>
              </w:rPr>
              <w:t xml:space="preserve"> </w:t>
            </w:r>
            <w:r w:rsidR="00003ED4" w:rsidRPr="005E56CB">
              <w:rPr>
                <w:rFonts w:ascii="Calibri" w:hAnsi="Calibri"/>
                <w:i/>
              </w:rPr>
              <w:t xml:space="preserve">- </w:t>
            </w:r>
            <w:r w:rsidR="00003ED4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003ED4" w:rsidRPr="005E56CB">
              <w:rPr>
                <w:rFonts w:ascii="Calibri" w:hAnsi="Calibri"/>
                <w:i/>
              </w:rPr>
              <w:t xml:space="preserve"> , 1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43B14E" w14:textId="77777777" w:rsidR="00003ED4" w:rsidRPr="005E56CB" w:rsidRDefault="00003ED4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003ED4" w:rsidRPr="00982690" w14:paraId="1A2E596B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C6737E6" w14:textId="11C7F78D" w:rsidR="00003ED4" w:rsidRDefault="00AE3BA6" w:rsidP="00003ED4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i/>
              </w:rPr>
            </w:pPr>
            <w:r>
              <w:rPr>
                <w:rFonts w:ascii="Calibri" w:hAnsi="Calibri"/>
                <w:i/>
              </w:rPr>
              <w:t>Mixážny pult</w:t>
            </w:r>
            <w:r w:rsidR="000563EA" w:rsidRPr="005E56CB">
              <w:rPr>
                <w:i/>
              </w:rPr>
              <w:t xml:space="preserve"> </w:t>
            </w:r>
            <w:r w:rsidR="000563EA" w:rsidRPr="005E56CB">
              <w:rPr>
                <w:rFonts w:ascii="Calibri" w:hAnsi="Calibri"/>
                <w:i/>
              </w:rPr>
              <w:t xml:space="preserve">- </w:t>
            </w:r>
            <w:r w:rsidR="000563EA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0563EA" w:rsidRPr="005E56CB">
              <w:rPr>
                <w:rFonts w:ascii="Calibri" w:hAnsi="Calibri"/>
                <w:i/>
              </w:rPr>
              <w:t xml:space="preserve"> , </w:t>
            </w:r>
            <w:r w:rsidR="000563EA">
              <w:rPr>
                <w:rFonts w:ascii="Calibri" w:hAnsi="Calibri"/>
                <w:i/>
              </w:rPr>
              <w:t>1</w:t>
            </w:r>
            <w:r w:rsidR="000563EA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D84727" w14:textId="6D6C0D02" w:rsidR="00003ED4" w:rsidRPr="005E56CB" w:rsidRDefault="00003ED4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0563EA" w:rsidRPr="00982690" w14:paraId="494C71D8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C36B68E" w14:textId="4654ABC2" w:rsidR="000563EA" w:rsidRPr="00635C79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i/>
              </w:rPr>
            </w:pPr>
            <w:r w:rsidRPr="00AE3BA6">
              <w:rPr>
                <w:i/>
              </w:rPr>
              <w:t>Mikrofónový kábel</w:t>
            </w:r>
            <w:r w:rsidRPr="005E56CB">
              <w:rPr>
                <w:rFonts w:ascii="Calibri" w:hAnsi="Calibri"/>
                <w:i/>
              </w:rPr>
              <w:t xml:space="preserve"> </w:t>
            </w:r>
            <w:r w:rsidR="000563EA" w:rsidRPr="005E56CB">
              <w:rPr>
                <w:rFonts w:ascii="Calibri" w:hAnsi="Calibri"/>
                <w:i/>
              </w:rPr>
              <w:t xml:space="preserve">- </w:t>
            </w:r>
            <w:r w:rsidR="000563EA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0563EA" w:rsidRPr="005E56CB">
              <w:rPr>
                <w:rFonts w:ascii="Calibri" w:hAnsi="Calibri"/>
                <w:i/>
              </w:rPr>
              <w:t xml:space="preserve"> , </w:t>
            </w:r>
            <w:r>
              <w:rPr>
                <w:rFonts w:ascii="Calibri" w:hAnsi="Calibri"/>
                <w:i/>
              </w:rPr>
              <w:t>2</w:t>
            </w:r>
            <w:r w:rsidR="000563EA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062880" w14:textId="77777777" w:rsidR="000563EA" w:rsidRPr="005E56CB" w:rsidRDefault="000563EA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003ED4" w:rsidRPr="00982690" w14:paraId="2CCC6C7A" w14:textId="77777777" w:rsidTr="00D0059A">
        <w:trPr>
          <w:trHeight w:val="364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F2924D3" w14:textId="740A5324" w:rsidR="00003ED4" w:rsidRDefault="00AE3BA6" w:rsidP="00AE3BA6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after="0"/>
              <w:jc w:val="center"/>
              <w:rPr>
                <w:i/>
              </w:rPr>
            </w:pPr>
            <w:r w:rsidRPr="00AE3BA6">
              <w:rPr>
                <w:i/>
              </w:rPr>
              <w:lastRenderedPageBreak/>
              <w:t>Nástroj</w:t>
            </w:r>
            <w:r w:rsidRPr="00AE3BA6">
              <w:rPr>
                <w:i/>
              </w:rPr>
              <w:t>ový kábel</w:t>
            </w:r>
            <w:r w:rsidR="00003ED4" w:rsidRPr="00003ED4">
              <w:rPr>
                <w:i/>
              </w:rPr>
              <w:t xml:space="preserve"> </w:t>
            </w:r>
            <w:r w:rsidR="00003ED4" w:rsidRPr="005E56CB">
              <w:rPr>
                <w:rFonts w:ascii="Calibri" w:hAnsi="Calibri"/>
                <w:i/>
              </w:rPr>
              <w:t xml:space="preserve">- </w:t>
            </w:r>
            <w:r w:rsidR="00003ED4" w:rsidRPr="005E56CB">
              <w:rPr>
                <w:rFonts w:ascii="Calibri" w:hAnsi="Calibri"/>
                <w:i/>
                <w:highlight w:val="yellow"/>
              </w:rPr>
              <w:t>................................</w:t>
            </w:r>
            <w:r w:rsidR="00003ED4" w:rsidRPr="005E56CB">
              <w:rPr>
                <w:rFonts w:ascii="Calibri" w:hAnsi="Calibri"/>
                <w:i/>
              </w:rPr>
              <w:t xml:space="preserve"> , </w:t>
            </w:r>
            <w:r>
              <w:rPr>
                <w:rFonts w:ascii="Calibri" w:hAnsi="Calibri"/>
                <w:i/>
              </w:rPr>
              <w:t>3</w:t>
            </w:r>
            <w:r w:rsidR="00003ED4" w:rsidRPr="005E56CB">
              <w:rPr>
                <w:rFonts w:ascii="Calibri" w:hAnsi="Calibri"/>
                <w:i/>
              </w:rPr>
              <w:t xml:space="preserve"> ks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76B361" w14:textId="77777777" w:rsidR="00003ED4" w:rsidRPr="005E56CB" w:rsidRDefault="00003ED4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  <w:tr w:rsidR="00D0059A" w:rsidRPr="00982690" w14:paraId="484E1B4C" w14:textId="77777777" w:rsidTr="00D0059A">
        <w:trPr>
          <w:trHeight w:val="453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66C56BCF" w14:textId="774EA315" w:rsidR="00D0059A" w:rsidRPr="001C04EA" w:rsidRDefault="00D0059A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right"/>
              <w:rPr>
                <w:rFonts w:ascii="Calibri" w:hAnsi="Calibri"/>
              </w:rPr>
            </w:pPr>
            <w:r w:rsidRPr="006748DF">
              <w:rPr>
                <w:rFonts w:ascii="Calibri" w:hAnsi="Calibri"/>
              </w:rPr>
              <w:t>Cena celkom bez DPH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3EC5E0CE" w14:textId="49E6022B" w:rsidR="00D0059A" w:rsidRPr="006748DF" w:rsidRDefault="00D0059A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</w:rPr>
            </w:pPr>
          </w:p>
        </w:tc>
      </w:tr>
      <w:tr w:rsidR="009F7661" w:rsidRPr="00982690" w14:paraId="4F1EEB56" w14:textId="77777777" w:rsidTr="00D0059A">
        <w:trPr>
          <w:trHeight w:val="519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0061568D" w14:textId="77777777" w:rsidR="009F7661" w:rsidRPr="006748DF" w:rsidRDefault="009F7661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right"/>
              <w:rPr>
                <w:rFonts w:ascii="Calibri" w:hAnsi="Calibri"/>
              </w:rPr>
            </w:pPr>
            <w:r w:rsidRPr="001C04EA">
              <w:rPr>
                <w:rFonts w:ascii="Calibri" w:hAnsi="Calibri"/>
              </w:rPr>
              <w:t>DPH</w:t>
            </w:r>
            <w:r w:rsidRPr="009A271A">
              <w:rPr>
                <w:rFonts w:ascii="Calibri" w:hAnsi="Calibri"/>
                <w:highlight w:val="yellow"/>
              </w:rPr>
              <w:t xml:space="preserve"> 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314214A6" w14:textId="77777777" w:rsidR="009F7661" w:rsidRPr="006748DF" w:rsidRDefault="009F7661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</w:rPr>
            </w:pPr>
          </w:p>
        </w:tc>
      </w:tr>
      <w:tr w:rsidR="009F7661" w:rsidRPr="00982690" w14:paraId="45D0E296" w14:textId="77777777" w:rsidTr="00D0059A">
        <w:trPr>
          <w:trHeight w:val="539"/>
        </w:trPr>
        <w:tc>
          <w:tcPr>
            <w:tcW w:w="540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noWrap/>
            <w:vAlign w:val="center"/>
          </w:tcPr>
          <w:p w14:paraId="703731F5" w14:textId="77777777" w:rsidR="009F7661" w:rsidRPr="006748DF" w:rsidRDefault="009F7661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right"/>
              <w:rPr>
                <w:rFonts w:ascii="Calibri" w:hAnsi="Calibri"/>
              </w:rPr>
            </w:pPr>
            <w:r w:rsidRPr="006748DF">
              <w:rPr>
                <w:rFonts w:ascii="Calibri" w:hAnsi="Calibri"/>
              </w:rPr>
              <w:t>Cena celkom s DPH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10847D8A" w14:textId="77777777" w:rsidR="009F7661" w:rsidRPr="006748DF" w:rsidRDefault="009F7661" w:rsidP="00D51050">
            <w:pPr>
              <w:tabs>
                <w:tab w:val="right" w:leader="dot" w:pos="3960"/>
                <w:tab w:val="right" w:leader="dot" w:pos="7380"/>
                <w:tab w:val="right" w:leader="dot" w:pos="10080"/>
              </w:tabs>
              <w:spacing w:before="60"/>
              <w:jc w:val="center"/>
              <w:rPr>
                <w:rFonts w:ascii="Calibri" w:hAnsi="Calibri"/>
                <w:i/>
              </w:rPr>
            </w:pPr>
          </w:p>
        </w:tc>
      </w:tr>
    </w:tbl>
    <w:p w14:paraId="79916AF5" w14:textId="1BED1C01" w:rsidR="009F7661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entury Gothic" w:hAnsi="Century Gothic" w:cs="Arial"/>
        </w:rPr>
      </w:pPr>
    </w:p>
    <w:p w14:paraId="409A6EE1" w14:textId="77777777" w:rsidR="00ED27C6" w:rsidRDefault="00ED27C6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entury Gothic" w:hAnsi="Century Gothic" w:cs="Arial"/>
        </w:rPr>
      </w:pPr>
    </w:p>
    <w:p w14:paraId="48EAA813" w14:textId="281A2243" w:rsidR="00ED27C6" w:rsidRPr="00982690" w:rsidRDefault="00ED27C6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entury Gothic" w:hAnsi="Century Gothic" w:cs="Arial"/>
        </w:rPr>
      </w:pPr>
    </w:p>
    <w:p w14:paraId="5AC12A5E" w14:textId="77777777" w:rsidR="009F7661" w:rsidRPr="006748DF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alibri" w:hAnsi="Calibri" w:cs="Arial"/>
        </w:rPr>
      </w:pPr>
      <w:r w:rsidRPr="006748DF">
        <w:rPr>
          <w:rFonts w:ascii="Calibri" w:hAnsi="Calibri" w:cs="Arial"/>
        </w:rPr>
        <w:t>Názov uchádzača:</w:t>
      </w:r>
    </w:p>
    <w:p w14:paraId="3F83519C" w14:textId="77777777" w:rsidR="009F7661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entury Gothic" w:hAnsi="Century Gothic" w:cs="Arial"/>
        </w:rPr>
      </w:pPr>
    </w:p>
    <w:p w14:paraId="2BDE9202" w14:textId="77777777" w:rsidR="009F7661" w:rsidRPr="006748DF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alibri" w:hAnsi="Calibri" w:cs="Arial"/>
        </w:rPr>
      </w:pPr>
      <w:r w:rsidRPr="006748DF">
        <w:rPr>
          <w:rFonts w:ascii="Calibri" w:hAnsi="Calibri" w:cs="Arial"/>
        </w:rPr>
        <w:t>Sídlo uchádzača:</w:t>
      </w:r>
    </w:p>
    <w:p w14:paraId="14942362" w14:textId="77777777" w:rsidR="009F7661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entury Gothic" w:hAnsi="Century Gothic" w:cs="Arial"/>
        </w:rPr>
      </w:pPr>
    </w:p>
    <w:p w14:paraId="121E131D" w14:textId="2C589290" w:rsidR="009F7661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alibri" w:hAnsi="Calibri" w:cs="Arial"/>
        </w:rPr>
      </w:pPr>
      <w:r w:rsidRPr="006748DF">
        <w:rPr>
          <w:rFonts w:ascii="Calibri" w:hAnsi="Calibri" w:cs="Arial"/>
        </w:rPr>
        <w:t>Štatutárny zástupca uchádzača:</w:t>
      </w:r>
    </w:p>
    <w:p w14:paraId="5CFB735B" w14:textId="77777777" w:rsidR="00F8509F" w:rsidRDefault="00F8509F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ascii="Calibri" w:hAnsi="Calibri" w:cs="Arial"/>
        </w:rPr>
      </w:pPr>
    </w:p>
    <w:p w14:paraId="26CFEEF7" w14:textId="77777777" w:rsidR="009F7661" w:rsidRDefault="009F7661" w:rsidP="009F7661">
      <w:pPr>
        <w:tabs>
          <w:tab w:val="right" w:leader="dot" w:pos="3960"/>
          <w:tab w:val="right" w:leader="dot" w:pos="7380"/>
          <w:tab w:val="right" w:leader="dot" w:pos="10080"/>
        </w:tabs>
        <w:spacing w:before="60" w:after="0"/>
        <w:jc w:val="right"/>
        <w:rPr>
          <w:rFonts w:ascii="Calibri" w:hAnsi="Calibri" w:cs="Arial"/>
        </w:rPr>
      </w:pPr>
      <w:r>
        <w:rPr>
          <w:rFonts w:ascii="Calibri" w:hAnsi="Calibri" w:cs="Arial"/>
        </w:rPr>
        <w:t>...................................................................</w:t>
      </w:r>
    </w:p>
    <w:p w14:paraId="70E63B21" w14:textId="59FE878A" w:rsidR="00FA4B5B" w:rsidRPr="009F7661" w:rsidRDefault="009F7661" w:rsidP="00D0059A">
      <w:pPr>
        <w:tabs>
          <w:tab w:val="right" w:leader="dot" w:pos="3960"/>
          <w:tab w:val="right" w:leader="dot" w:pos="7380"/>
          <w:tab w:val="right" w:leader="dot" w:pos="10080"/>
        </w:tabs>
        <w:spacing w:before="60" w:after="0"/>
        <w:jc w:val="right"/>
        <w:rPr>
          <w:rFonts w:ascii="Calibri" w:hAnsi="Calibri" w:cs="Arial"/>
        </w:rPr>
      </w:pPr>
      <w:r w:rsidRPr="006748DF">
        <w:rPr>
          <w:rFonts w:ascii="Calibri" w:hAnsi="Calibri" w:cs="Arial"/>
        </w:rPr>
        <w:t>Podpis štatutárneho zástupcu uchádzača</w:t>
      </w:r>
    </w:p>
    <w:sectPr w:rsidR="00FA4B5B" w:rsidRPr="009F7661" w:rsidSect="00D0059A">
      <w:pgSz w:w="11906" w:h="16838"/>
      <w:pgMar w:top="709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76AAC"/>
    <w:multiLevelType w:val="multilevel"/>
    <w:tmpl w:val="E0E6978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%1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2F13176"/>
    <w:multiLevelType w:val="multilevel"/>
    <w:tmpl w:val="8FF08D10"/>
    <w:lvl w:ilvl="0">
      <w:start w:val="1"/>
      <w:numFmt w:val="decimal"/>
      <w:pStyle w:val="Nadpis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Nadpis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C1C37E1"/>
    <w:multiLevelType w:val="multilevel"/>
    <w:tmpl w:val="28C69A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46027E2"/>
    <w:multiLevelType w:val="hybridMultilevel"/>
    <w:tmpl w:val="92C297AA"/>
    <w:lvl w:ilvl="0" w:tplc="A0CC59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7SwMDMwMzM1tbBQ0lEKTi0uzszPAykwrAUA4P1r1CwAAAA="/>
  </w:docVars>
  <w:rsids>
    <w:rsidRoot w:val="009F7661"/>
    <w:rsid w:val="00003ED4"/>
    <w:rsid w:val="00054982"/>
    <w:rsid w:val="000563EA"/>
    <w:rsid w:val="00094451"/>
    <w:rsid w:val="00166FAA"/>
    <w:rsid w:val="00194533"/>
    <w:rsid w:val="001F6C7A"/>
    <w:rsid w:val="0021635E"/>
    <w:rsid w:val="00274D12"/>
    <w:rsid w:val="0027686C"/>
    <w:rsid w:val="002931ED"/>
    <w:rsid w:val="002C6873"/>
    <w:rsid w:val="002F303D"/>
    <w:rsid w:val="00320C3A"/>
    <w:rsid w:val="00326F25"/>
    <w:rsid w:val="00352902"/>
    <w:rsid w:val="00390823"/>
    <w:rsid w:val="00392158"/>
    <w:rsid w:val="003B4CE9"/>
    <w:rsid w:val="003C15D1"/>
    <w:rsid w:val="003E0B62"/>
    <w:rsid w:val="00401DDF"/>
    <w:rsid w:val="00424E74"/>
    <w:rsid w:val="004D5F68"/>
    <w:rsid w:val="00502FE6"/>
    <w:rsid w:val="005238B6"/>
    <w:rsid w:val="00544C1D"/>
    <w:rsid w:val="00590B00"/>
    <w:rsid w:val="005946D1"/>
    <w:rsid w:val="00596D6D"/>
    <w:rsid w:val="005A6946"/>
    <w:rsid w:val="005E1CAA"/>
    <w:rsid w:val="005E56CB"/>
    <w:rsid w:val="00635C79"/>
    <w:rsid w:val="006633EA"/>
    <w:rsid w:val="00682707"/>
    <w:rsid w:val="006E55D6"/>
    <w:rsid w:val="006F68F5"/>
    <w:rsid w:val="00763ED1"/>
    <w:rsid w:val="00765CE3"/>
    <w:rsid w:val="00786E9D"/>
    <w:rsid w:val="007D47A9"/>
    <w:rsid w:val="008432EA"/>
    <w:rsid w:val="00855D9A"/>
    <w:rsid w:val="00876385"/>
    <w:rsid w:val="008B13D1"/>
    <w:rsid w:val="008C2929"/>
    <w:rsid w:val="008D1704"/>
    <w:rsid w:val="009928FC"/>
    <w:rsid w:val="00995D99"/>
    <w:rsid w:val="009F7661"/>
    <w:rsid w:val="00A228D9"/>
    <w:rsid w:val="00A86CF6"/>
    <w:rsid w:val="00AA57AB"/>
    <w:rsid w:val="00AE3BA6"/>
    <w:rsid w:val="00B1162D"/>
    <w:rsid w:val="00B129BA"/>
    <w:rsid w:val="00B54CE2"/>
    <w:rsid w:val="00B674F2"/>
    <w:rsid w:val="00BE5395"/>
    <w:rsid w:val="00BF5079"/>
    <w:rsid w:val="00C04F94"/>
    <w:rsid w:val="00C06935"/>
    <w:rsid w:val="00C074E9"/>
    <w:rsid w:val="00C33406"/>
    <w:rsid w:val="00C60E91"/>
    <w:rsid w:val="00C828A1"/>
    <w:rsid w:val="00CB05EC"/>
    <w:rsid w:val="00CC28A5"/>
    <w:rsid w:val="00CF3F6E"/>
    <w:rsid w:val="00D0059A"/>
    <w:rsid w:val="00D51050"/>
    <w:rsid w:val="00D57276"/>
    <w:rsid w:val="00D9226B"/>
    <w:rsid w:val="00D928C0"/>
    <w:rsid w:val="00DD506B"/>
    <w:rsid w:val="00DF7408"/>
    <w:rsid w:val="00E374BF"/>
    <w:rsid w:val="00E452E2"/>
    <w:rsid w:val="00E74DA3"/>
    <w:rsid w:val="00EB19D0"/>
    <w:rsid w:val="00EB5BF4"/>
    <w:rsid w:val="00ED27C6"/>
    <w:rsid w:val="00F35D72"/>
    <w:rsid w:val="00F763BB"/>
    <w:rsid w:val="00F8509F"/>
    <w:rsid w:val="00F87AF8"/>
    <w:rsid w:val="00FA4B5B"/>
    <w:rsid w:val="00FB30E2"/>
    <w:rsid w:val="00FC6E65"/>
    <w:rsid w:val="00FD3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4ADEC1"/>
  <w15:chartTrackingRefBased/>
  <w15:docId w15:val="{3F019385-A119-4C36-8B41-AFE5113AD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F7661"/>
    <w:pPr>
      <w:jc w:val="left"/>
    </w:pPr>
  </w:style>
  <w:style w:type="paragraph" w:styleId="Nadpis1">
    <w:name w:val="heading 1"/>
    <w:basedOn w:val="Normlny"/>
    <w:next w:val="Normlny"/>
    <w:link w:val="Nadpis1Char"/>
    <w:uiPriority w:val="9"/>
    <w:qFormat/>
    <w:rsid w:val="008D1704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aliases w:val="obyčko"/>
    <w:basedOn w:val="Normlny"/>
    <w:next w:val="Normlny"/>
    <w:link w:val="Nadpis2Char"/>
    <w:uiPriority w:val="9"/>
    <w:semiHidden/>
    <w:unhideWhenUsed/>
    <w:qFormat/>
    <w:rsid w:val="008D1704"/>
    <w:pPr>
      <w:keepNext/>
      <w:keepLines/>
      <w:numPr>
        <w:numId w:val="3"/>
      </w:numPr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D1704"/>
    <w:rPr>
      <w:rFonts w:ascii="Times New Roman" w:eastAsiaTheme="majorEastAsia" w:hAnsi="Times New Roman" w:cstheme="majorBidi"/>
      <w:b/>
      <w:szCs w:val="32"/>
    </w:rPr>
  </w:style>
  <w:style w:type="paragraph" w:customStyle="1" w:styleId="tl">
    <w:name w:val="Štýl"/>
    <w:qFormat/>
    <w:rsid w:val="00995D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Arial"/>
      <w:szCs w:val="24"/>
      <w:lang w:eastAsia="sk-SK"/>
    </w:rPr>
  </w:style>
  <w:style w:type="character" w:customStyle="1" w:styleId="Nadpis2Char">
    <w:name w:val="Nadpis 2 Char"/>
    <w:aliases w:val="obyčko Char"/>
    <w:basedOn w:val="Predvolenpsmoodseku"/>
    <w:link w:val="Nadpis2"/>
    <w:uiPriority w:val="9"/>
    <w:semiHidden/>
    <w:rsid w:val="008D1704"/>
    <w:rPr>
      <w:rFonts w:ascii="Times New Roman" w:eastAsiaTheme="majorEastAsia" w:hAnsi="Times New Roman" w:cstheme="majorBidi"/>
      <w:szCs w:val="26"/>
    </w:rPr>
  </w:style>
  <w:style w:type="paragraph" w:styleId="Bezriadkovania">
    <w:name w:val="No Spacing"/>
    <w:uiPriority w:val="1"/>
    <w:qFormat/>
    <w:rsid w:val="00D57276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Times New Roman" w:hAnsi="Times New Roman" w:cs="Arial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0" ma:contentTypeDescription="Umožňuje vytvoriť nový dokument." ma:contentTypeScope="" ma:versionID="1cbe8acb36e2bd34b37e0e058610349f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379a4861c8db5ca7d035ea1917eaab8e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ABBDBE-746A-40EB-BB84-3110A177FF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DA166B-15B6-40AF-8451-AD2FAC3F4A8E}">
  <ds:schemaRefs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e268c47e-392d-4bda-be85-a5756f4dce8a"/>
    <ds:schemaRef ds:uri="b851f6ae-ae00-4f5e-81ad-6a76ccf99225"/>
  </ds:schemaRefs>
</ds:datastoreItem>
</file>

<file path=customXml/itemProps3.xml><?xml version="1.0" encoding="utf-8"?>
<ds:datastoreItem xmlns:ds="http://schemas.openxmlformats.org/officeDocument/2006/customXml" ds:itemID="{00C8427E-9503-40AA-8BD6-374911497C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ová Eva</dc:creator>
  <cp:keywords/>
  <dc:description/>
  <cp:lastModifiedBy>Dufala Martin</cp:lastModifiedBy>
  <cp:revision>3</cp:revision>
  <dcterms:created xsi:type="dcterms:W3CDTF">2021-03-26T22:38:00Z</dcterms:created>
  <dcterms:modified xsi:type="dcterms:W3CDTF">2021-03-26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</Properties>
</file>